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442F" w:rsidRPr="000C442F" w:rsidRDefault="000C442F" w:rsidP="000C442F">
      <w:pPr>
        <w:spacing w:after="15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</w:pPr>
      <w:r w:rsidRPr="000C442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3.4.3</w:t>
      </w:r>
      <w:r w:rsidR="00EC3F59" w:rsidRPr="000C442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: </w:t>
      </w:r>
      <w:r w:rsidRPr="000C442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 xml:space="preserve">Number of extension and outreach programs conducted by the institution through NSS/NCC/Red cross/YRC etc., during the last five years ( including Government initiated programs such as </w:t>
      </w:r>
      <w:proofErr w:type="spellStart"/>
      <w:r w:rsidRPr="000C442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Swachh</w:t>
      </w:r>
      <w:proofErr w:type="spellEnd"/>
      <w:r w:rsidRPr="000C442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 xml:space="preserve"> Bharat, Aids Awareness, Gender Issue, etc. and those </w:t>
      </w:r>
      <w:proofErr w:type="spellStart"/>
      <w:r w:rsidRPr="000C442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organised</w:t>
      </w:r>
      <w:proofErr w:type="spellEnd"/>
      <w:r w:rsidRPr="000C442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 xml:space="preserve"> in collaboration with industry, community and NGOs)</w:t>
      </w:r>
    </w:p>
    <w:p w:rsidR="000C442F" w:rsidRDefault="000C442F" w:rsidP="00857C73">
      <w:p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</w:pPr>
      <w:r w:rsidRPr="000C442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      3.4.3.1. Number of extension and outreached Programmes</w:t>
      </w:r>
      <w:r w:rsidR="0089370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 xml:space="preserve"> </w:t>
      </w:r>
      <w:r w:rsidR="00893704" w:rsidRPr="000C442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conducted in</w:t>
      </w:r>
      <w:r w:rsidRPr="000C442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 xml:space="preserve"> collaboration with industry, community and Non- Government Organizations through NSS/ NCC/ Red Cross/ YRC etc., year-wise during the last five years</w:t>
      </w:r>
    </w:p>
    <w:p w:rsidR="00407F45" w:rsidRDefault="00407F45" w:rsidP="00857C73">
      <w:pPr>
        <w:spacing w:after="0" w:line="240" w:lineRule="auto"/>
        <w:ind w:left="567"/>
        <w:rPr>
          <w:rFonts w:ascii="Times New Roman" w:hAnsi="Times New Roman"/>
          <w:b/>
          <w:bCs/>
          <w:iCs/>
          <w:color w:val="000000"/>
          <w:sz w:val="28"/>
          <w:szCs w:val="28"/>
        </w:rPr>
      </w:pPr>
    </w:p>
    <w:p w:rsidR="00857C73" w:rsidRDefault="00857C73" w:rsidP="00C1731B">
      <w:pPr>
        <w:spacing w:after="0" w:line="240" w:lineRule="auto"/>
        <w:jc w:val="both"/>
        <w:rPr>
          <w:rFonts w:ascii="Times New Roman" w:hAnsi="Times New Roman" w:cs="Times New Roman"/>
          <w:b/>
          <w:bCs/>
          <w:iCs/>
          <w:color w:val="000000"/>
          <w:sz w:val="28"/>
          <w:szCs w:val="28"/>
        </w:rPr>
      </w:pPr>
      <w:r w:rsidRPr="008A6157">
        <w:rPr>
          <w:rFonts w:ascii="Tahoma" w:eastAsia="Times New Roman" w:hAnsi="Tahoma" w:cs="Tahoma"/>
          <w:sz w:val="18"/>
          <w:szCs w:val="18"/>
          <w:lang w:eastAsia="en-IN"/>
        </w:rPr>
        <w:t>Provide Geo tagged Photographs and any other supporting document of relevance should have proper captions and dates.</w:t>
      </w:r>
    </w:p>
    <w:p w:rsidR="00857C73" w:rsidRPr="00857C73" w:rsidRDefault="00857C73" w:rsidP="00857C73">
      <w:pPr>
        <w:spacing w:before="360" w:after="120" w:line="240" w:lineRule="auto"/>
        <w:ind w:left="34"/>
        <w:jc w:val="both"/>
        <w:rPr>
          <w:rFonts w:ascii="Times New Roman" w:eastAsia="Times New Roman" w:hAnsi="Times New Roman" w:cs="Times New Roman"/>
          <w:b/>
          <w:bCs/>
          <w:iCs/>
          <w:sz w:val="28"/>
          <w:szCs w:val="28"/>
          <w:lang w:val="en-IN" w:bidi="hi-IN"/>
        </w:rPr>
      </w:pPr>
      <w:r w:rsidRPr="00857C73">
        <w:rPr>
          <w:rFonts w:ascii="Times New Roman" w:eastAsia="Times New Roman" w:hAnsi="Times New Roman" w:cs="Times New Roman"/>
          <w:b/>
          <w:bCs/>
          <w:iCs/>
          <w:sz w:val="28"/>
          <w:szCs w:val="28"/>
          <w:lang w:val="en-IN" w:bidi="hi-IN"/>
        </w:rPr>
        <w:t>Response:</w:t>
      </w:r>
    </w:p>
    <w:p w:rsidR="00C02273" w:rsidRPr="00C1731B" w:rsidRDefault="00C02273" w:rsidP="00033D6B">
      <w:pPr>
        <w:pStyle w:val="ListParagraph"/>
        <w:numPr>
          <w:ilvl w:val="0"/>
          <w:numId w:val="12"/>
        </w:numPr>
        <w:spacing w:before="480" w:after="360"/>
        <w:rPr>
          <w:rFonts w:ascii="Times New Roman" w:hAnsi="Times New Roman"/>
          <w:b/>
          <w:bCs/>
          <w:iCs/>
          <w:sz w:val="24"/>
          <w:szCs w:val="24"/>
        </w:rPr>
      </w:pPr>
      <w:bookmarkStart w:id="0" w:name="_GoBack"/>
      <w:bookmarkEnd w:id="0"/>
      <w:r w:rsidRPr="00033D6B">
        <w:rPr>
          <w:rFonts w:ascii="Times New Roman" w:hAnsi="Times New Roman"/>
          <w:b/>
          <w:bCs/>
          <w:iCs/>
          <w:color w:val="000000"/>
          <w:sz w:val="24"/>
          <w:szCs w:val="24"/>
        </w:rPr>
        <w:t xml:space="preserve">Documents attached </w:t>
      </w:r>
      <w:r w:rsidR="00033D6B">
        <w:rPr>
          <w:rFonts w:ascii="Times New Roman" w:hAnsi="Times New Roman"/>
          <w:b/>
          <w:bCs/>
          <w:iCs/>
          <w:color w:val="000000"/>
          <w:sz w:val="24"/>
          <w:szCs w:val="24"/>
        </w:rPr>
        <w:t xml:space="preserve">as indexed follows </w:t>
      </w:r>
      <w:r w:rsidR="00033D6B" w:rsidRPr="00033D6B">
        <w:rPr>
          <w:rFonts w:ascii="Times New Roman" w:hAnsi="Times New Roman"/>
          <w:b/>
          <w:bCs/>
          <w:iCs/>
          <w:color w:val="000000"/>
          <w:sz w:val="24"/>
          <w:szCs w:val="24"/>
        </w:rPr>
        <w:t xml:space="preserve">for justifying NAAC Query: </w:t>
      </w:r>
      <w:r w:rsidR="00C1731B">
        <w:rPr>
          <w:rFonts w:ascii="Times New Roman" w:hAnsi="Times New Roman"/>
          <w:b/>
          <w:bCs/>
          <w:iCs/>
          <w:color w:val="000000"/>
          <w:sz w:val="24"/>
          <w:szCs w:val="24"/>
        </w:rPr>
        <w:t>3.4.3</w:t>
      </w:r>
    </w:p>
    <w:p w:rsidR="0085386E" w:rsidRPr="00F807F6" w:rsidRDefault="0085386E" w:rsidP="0085386E">
      <w:pPr>
        <w:spacing w:before="240" w:after="480"/>
        <w:jc w:val="center"/>
        <w:rPr>
          <w:rFonts w:ascii="Times New Roman" w:hAnsi="Times New Roman"/>
          <w:b/>
          <w:bCs/>
          <w:iCs/>
          <w:sz w:val="24"/>
          <w:szCs w:val="24"/>
        </w:rPr>
      </w:pPr>
      <w:r>
        <w:rPr>
          <w:rFonts w:ascii="Times New Roman" w:hAnsi="Times New Roman"/>
          <w:b/>
          <w:bCs/>
          <w:iCs/>
          <w:sz w:val="24"/>
          <w:szCs w:val="24"/>
        </w:rPr>
        <w:t>INDEX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99"/>
        <w:gridCol w:w="4590"/>
        <w:gridCol w:w="3576"/>
      </w:tblGrid>
      <w:tr w:rsidR="0085386E" w:rsidRPr="00857C73" w:rsidTr="00857C73">
        <w:trPr>
          <w:trHeight w:val="680"/>
        </w:trPr>
        <w:tc>
          <w:tcPr>
            <w:tcW w:w="593" w:type="pct"/>
          </w:tcPr>
          <w:p w:rsidR="0085386E" w:rsidRPr="00857C73" w:rsidRDefault="0085386E" w:rsidP="00857C7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7C73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2477" w:type="pct"/>
          </w:tcPr>
          <w:p w:rsidR="0085386E" w:rsidRPr="00857C73" w:rsidRDefault="00B327F5" w:rsidP="00857C7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7C73">
              <w:rPr>
                <w:rFonts w:ascii="Times New Roman" w:hAnsi="Times New Roman" w:cs="Times New Roman"/>
                <w:b/>
                <w:sz w:val="24"/>
                <w:szCs w:val="24"/>
              </w:rPr>
              <w:t>Document as proof</w:t>
            </w:r>
          </w:p>
        </w:tc>
        <w:tc>
          <w:tcPr>
            <w:tcW w:w="1930" w:type="pct"/>
          </w:tcPr>
          <w:p w:rsidR="0085386E" w:rsidRPr="00857C73" w:rsidRDefault="000C442F" w:rsidP="00857C7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7C73">
              <w:rPr>
                <w:rFonts w:ascii="Times New Roman" w:hAnsi="Times New Roman" w:cs="Times New Roman"/>
                <w:b/>
                <w:sz w:val="24"/>
                <w:szCs w:val="24"/>
              </w:rPr>
              <w:t>Link</w:t>
            </w:r>
            <w:r w:rsidR="00857C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open</w:t>
            </w:r>
          </w:p>
        </w:tc>
      </w:tr>
      <w:tr w:rsidR="0085386E" w:rsidRPr="00857C73" w:rsidTr="00857C73">
        <w:trPr>
          <w:trHeight w:val="680"/>
        </w:trPr>
        <w:tc>
          <w:tcPr>
            <w:tcW w:w="593" w:type="pct"/>
          </w:tcPr>
          <w:p w:rsidR="0085386E" w:rsidRPr="00857C73" w:rsidRDefault="0085386E" w:rsidP="00857C7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77" w:type="pct"/>
          </w:tcPr>
          <w:p w:rsidR="00857C73" w:rsidRDefault="00C1731B" w:rsidP="00857C73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hi-IN"/>
              </w:rPr>
            </w:pPr>
            <w:r w:rsidRPr="00857C7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 tagged Photographs and any other supporting document of relevance should have proper captions and dates.</w:t>
            </w:r>
            <w:r w:rsidR="00857C73" w:rsidRPr="00857C73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hi-IN"/>
              </w:rPr>
              <w:t xml:space="preserve"> </w:t>
            </w:r>
          </w:p>
          <w:p w:rsidR="00857C73" w:rsidRPr="00857C73" w:rsidRDefault="00857C73" w:rsidP="00857C73">
            <w:pPr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  <w:r w:rsidRPr="00857C73"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  <w:t>(Each Program PDF contains Activity report, Photos, and Attendance)</w:t>
            </w:r>
          </w:p>
          <w:p w:rsidR="0085386E" w:rsidRPr="00857C73" w:rsidRDefault="0085386E" w:rsidP="00857C73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mr-IN"/>
              </w:rPr>
            </w:pPr>
          </w:p>
        </w:tc>
        <w:tc>
          <w:tcPr>
            <w:tcW w:w="1930" w:type="pct"/>
          </w:tcPr>
          <w:p w:rsidR="00116F25" w:rsidRPr="00857C73" w:rsidRDefault="00116F25" w:rsidP="00857C73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hi-IN"/>
              </w:rPr>
            </w:pPr>
          </w:p>
          <w:p w:rsidR="00116F25" w:rsidRPr="00857C73" w:rsidRDefault="00116F25" w:rsidP="00857C73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hi-IN"/>
              </w:rPr>
            </w:pPr>
          </w:p>
          <w:p w:rsidR="0085386E" w:rsidRPr="00857C73" w:rsidRDefault="0085386E" w:rsidP="00857C7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F694A" w:rsidRDefault="00EF694A">
      <w:pPr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</w:p>
    <w:sectPr w:rsidR="00EF694A" w:rsidSect="00DA53E3">
      <w:headerReference w:type="default" r:id="rId9"/>
      <w:footerReference w:type="default" r:id="rId10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12F9" w:rsidRDefault="009F12F9" w:rsidP="00DA5E35">
      <w:pPr>
        <w:spacing w:after="0" w:line="240" w:lineRule="auto"/>
      </w:pPr>
      <w:r>
        <w:separator/>
      </w:r>
    </w:p>
  </w:endnote>
  <w:endnote w:type="continuationSeparator" w:id="0">
    <w:p w:rsidR="009F12F9" w:rsidRDefault="009F12F9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8D2AA4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="00B82322"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857C73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12F9" w:rsidRDefault="009F12F9" w:rsidP="00DA5E35">
      <w:pPr>
        <w:spacing w:after="0" w:line="240" w:lineRule="auto"/>
      </w:pPr>
      <w:r>
        <w:separator/>
      </w:r>
    </w:p>
  </w:footnote>
  <w:footnote w:type="continuationSeparator" w:id="0">
    <w:p w:rsidR="009F12F9" w:rsidRDefault="009F12F9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  <w:lang w:val="en-IN" w:eastAsia="en-IN"/>
            </w:rPr>
            <w:drawing>
              <wp:inline distT="0" distB="0" distL="0" distR="0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362F23"/>
    <w:multiLevelType w:val="hybridMultilevel"/>
    <w:tmpl w:val="B9D4A4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7A1DA5"/>
    <w:multiLevelType w:val="hybridMultilevel"/>
    <w:tmpl w:val="04F8E348"/>
    <w:lvl w:ilvl="0" w:tplc="40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5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3CC92306"/>
    <w:multiLevelType w:val="hybridMultilevel"/>
    <w:tmpl w:val="4934C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443889"/>
    <w:multiLevelType w:val="multilevel"/>
    <w:tmpl w:val="18327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C886043"/>
    <w:multiLevelType w:val="hybridMultilevel"/>
    <w:tmpl w:val="B9D4A4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2"/>
  </w:num>
  <w:num w:numId="4">
    <w:abstractNumId w:val="3"/>
  </w:num>
  <w:num w:numId="5">
    <w:abstractNumId w:val="6"/>
  </w:num>
  <w:num w:numId="6">
    <w:abstractNumId w:val="5"/>
  </w:num>
  <w:num w:numId="7">
    <w:abstractNumId w:val="9"/>
  </w:num>
  <w:num w:numId="8">
    <w:abstractNumId w:val="1"/>
  </w:num>
  <w:num w:numId="9">
    <w:abstractNumId w:val="0"/>
  </w:num>
  <w:num w:numId="10">
    <w:abstractNumId w:val="11"/>
  </w:num>
  <w:num w:numId="11">
    <w:abstractNumId w:val="10"/>
  </w:num>
  <w:num w:numId="12">
    <w:abstractNumId w:val="7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I0N7I0tjQ2MjczNbFU0lEKTi0uzszPAykwrwUAS2eKTCwAAAA="/>
  </w:docVars>
  <w:rsids>
    <w:rsidRoot w:val="00B76EB1"/>
    <w:rsid w:val="00033D6B"/>
    <w:rsid w:val="0006788A"/>
    <w:rsid w:val="00077FA6"/>
    <w:rsid w:val="000C2748"/>
    <w:rsid w:val="000C442F"/>
    <w:rsid w:val="000C4721"/>
    <w:rsid w:val="000E4916"/>
    <w:rsid w:val="00116F25"/>
    <w:rsid w:val="00143E7A"/>
    <w:rsid w:val="001C480F"/>
    <w:rsid w:val="001D49C7"/>
    <w:rsid w:val="00201878"/>
    <w:rsid w:val="00216131"/>
    <w:rsid w:val="00255C9E"/>
    <w:rsid w:val="0026179F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5A1D"/>
    <w:rsid w:val="003D6A4B"/>
    <w:rsid w:val="00407F45"/>
    <w:rsid w:val="0041287F"/>
    <w:rsid w:val="0044298F"/>
    <w:rsid w:val="004533D5"/>
    <w:rsid w:val="00497C29"/>
    <w:rsid w:val="004C7B16"/>
    <w:rsid w:val="00564213"/>
    <w:rsid w:val="00574217"/>
    <w:rsid w:val="005B0270"/>
    <w:rsid w:val="00622AEA"/>
    <w:rsid w:val="00690742"/>
    <w:rsid w:val="006938B2"/>
    <w:rsid w:val="006A25EA"/>
    <w:rsid w:val="006A5A47"/>
    <w:rsid w:val="006C6CF4"/>
    <w:rsid w:val="00720BA9"/>
    <w:rsid w:val="007312AD"/>
    <w:rsid w:val="00734543"/>
    <w:rsid w:val="007747F8"/>
    <w:rsid w:val="007B6329"/>
    <w:rsid w:val="007E7D9E"/>
    <w:rsid w:val="00807E5E"/>
    <w:rsid w:val="008413CE"/>
    <w:rsid w:val="0085386E"/>
    <w:rsid w:val="00857C73"/>
    <w:rsid w:val="00886BD1"/>
    <w:rsid w:val="00893704"/>
    <w:rsid w:val="008A27D6"/>
    <w:rsid w:val="008D2AA4"/>
    <w:rsid w:val="00915ACD"/>
    <w:rsid w:val="00956373"/>
    <w:rsid w:val="009F0549"/>
    <w:rsid w:val="009F12F9"/>
    <w:rsid w:val="00A35877"/>
    <w:rsid w:val="00A52BE4"/>
    <w:rsid w:val="00AB0BBA"/>
    <w:rsid w:val="00B327F5"/>
    <w:rsid w:val="00B557AF"/>
    <w:rsid w:val="00B6017D"/>
    <w:rsid w:val="00B76EB1"/>
    <w:rsid w:val="00B82322"/>
    <w:rsid w:val="00BA2EB3"/>
    <w:rsid w:val="00BD27B2"/>
    <w:rsid w:val="00BD5F90"/>
    <w:rsid w:val="00C02273"/>
    <w:rsid w:val="00C1731B"/>
    <w:rsid w:val="00C36668"/>
    <w:rsid w:val="00C83858"/>
    <w:rsid w:val="00C87DD5"/>
    <w:rsid w:val="00C963F8"/>
    <w:rsid w:val="00CB3B1D"/>
    <w:rsid w:val="00CD044C"/>
    <w:rsid w:val="00CD39FF"/>
    <w:rsid w:val="00D56468"/>
    <w:rsid w:val="00DA53E3"/>
    <w:rsid w:val="00DA5E35"/>
    <w:rsid w:val="00DA6EAD"/>
    <w:rsid w:val="00DE6537"/>
    <w:rsid w:val="00E00FD5"/>
    <w:rsid w:val="00E026D4"/>
    <w:rsid w:val="00E15EA9"/>
    <w:rsid w:val="00E45BC3"/>
    <w:rsid w:val="00EC3F59"/>
    <w:rsid w:val="00EC6A66"/>
    <w:rsid w:val="00EF694A"/>
    <w:rsid w:val="00F34E08"/>
    <w:rsid w:val="00F3502A"/>
    <w:rsid w:val="00F545B8"/>
    <w:rsid w:val="00F64777"/>
    <w:rsid w:val="00F807F6"/>
    <w:rsid w:val="00F82979"/>
    <w:rsid w:val="00F879B2"/>
    <w:rsid w:val="00F96DE7"/>
    <w:rsid w:val="00FA091F"/>
    <w:rsid w:val="00FA7276"/>
    <w:rsid w:val="00FF72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134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AFACF7-B987-46ED-8E17-0236A4C88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anura</cp:lastModifiedBy>
  <cp:revision>13</cp:revision>
  <cp:lastPrinted>2021-03-31T06:47:00Z</cp:lastPrinted>
  <dcterms:created xsi:type="dcterms:W3CDTF">2021-06-02T06:58:00Z</dcterms:created>
  <dcterms:modified xsi:type="dcterms:W3CDTF">2021-06-06T18:18:00Z</dcterms:modified>
</cp:coreProperties>
</file>